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Име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на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отбора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3E14ECA8" w:rsidR="00610CD6" w:rsidRDefault="00B858B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uck-detective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5B125782" w:rsidR="00610CD6" w:rsidRPr="00B858BE" w:rsidRDefault="00B858B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вайло Нич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5B5CE609" w:rsidR="00610CD6" w:rsidRPr="00B858BE" w:rsidRDefault="00B858B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22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5D7BB6F" w:rsidR="00610CD6" w:rsidRPr="00590D9A" w:rsidRDefault="00590D9A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Йордан Митр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1C1ABF06" w:rsidR="00610CD6" w:rsidRPr="00590D9A" w:rsidRDefault="00590D9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23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92B5AC2" w:rsidR="00610CD6" w:rsidRPr="00590D9A" w:rsidRDefault="00590D9A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еорги Атанас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0038FCDF" w:rsidR="00610CD6" w:rsidRPr="00590D9A" w:rsidRDefault="00590D9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25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062337A3" w:rsidR="00610CD6" w:rsidRPr="00590D9A" w:rsidRDefault="00590D9A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алентин Или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27F83B" w:rsidR="00610CD6" w:rsidRDefault="00590D9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013210</w:t>
            </w:r>
            <w:r>
              <w:rPr>
                <w:rFonts w:ascii="Calibri" w:eastAsia="Calibri" w:hAnsi="Calibri" w:cs="Calibri"/>
                <w:lang w:val="bg-BG"/>
              </w:rPr>
              <w:t>32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4858ED5F" w:rsidR="00610CD6" w:rsidRPr="00590D9A" w:rsidRDefault="00590D9A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Естер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Фарис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563E1FF6" w:rsidR="00610CD6" w:rsidRPr="00590D9A" w:rsidRDefault="00590D9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75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590D9A"/>
    <w:rsid w:val="00610CD6"/>
    <w:rsid w:val="006751DC"/>
    <w:rsid w:val="00B85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vaylo Nichev</cp:lastModifiedBy>
  <cp:revision>5</cp:revision>
  <dcterms:created xsi:type="dcterms:W3CDTF">2020-10-01T08:06:00Z</dcterms:created>
  <dcterms:modified xsi:type="dcterms:W3CDTF">2023-12-02T18:19:00Z</dcterms:modified>
</cp:coreProperties>
</file>